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117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788"/>
        <w:gridCol w:w="767"/>
        <w:gridCol w:w="1848"/>
        <w:gridCol w:w="1837"/>
        <w:gridCol w:w="877"/>
      </w:tblGrid>
      <w:tr w:rsidR="00481303" w:rsidRPr="00B21C9E" w:rsidTr="00CC7C0F">
        <w:trPr>
          <w:trHeight w:val="300"/>
        </w:trPr>
        <w:tc>
          <w:tcPr>
            <w:tcW w:w="4788" w:type="dxa"/>
            <w:vMerge w:val="restart"/>
            <w:shd w:val="clear" w:color="auto" w:fill="auto"/>
            <w:noWrap/>
            <w:vAlign w:val="center"/>
            <w:hideMark/>
          </w:tcPr>
          <w:p w:rsidR="00481303" w:rsidRPr="00B21C9E" w:rsidRDefault="00481303" w:rsidP="00683CA8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GB"/>
              </w:rPr>
              <w:t>Reporting item (new or modified)</w:t>
            </w:r>
          </w:p>
          <w:p w:rsidR="00481303" w:rsidRPr="00B21C9E" w:rsidRDefault="00481303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2615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81303" w:rsidRPr="00B21C9E" w:rsidRDefault="00481303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GB"/>
              </w:rPr>
              <w:t>Perfect agreement</w:t>
            </w:r>
          </w:p>
        </w:tc>
        <w:tc>
          <w:tcPr>
            <w:tcW w:w="183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81303" w:rsidRPr="00B21C9E" w:rsidRDefault="00481303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GB"/>
              </w:rPr>
              <w:t>Weighted Kappa</w:t>
            </w:r>
          </w:p>
        </w:tc>
        <w:tc>
          <w:tcPr>
            <w:tcW w:w="877" w:type="dxa"/>
            <w:vMerge w:val="restart"/>
            <w:shd w:val="clear" w:color="auto" w:fill="auto"/>
            <w:noWrap/>
            <w:vAlign w:val="center"/>
            <w:hideMark/>
          </w:tcPr>
          <w:p w:rsidR="00481303" w:rsidRPr="00B21C9E" w:rsidRDefault="00481303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GB"/>
              </w:rPr>
              <w:t>Verdict</w:t>
            </w:r>
          </w:p>
          <w:p w:rsidR="00481303" w:rsidRPr="00B21C9E" w:rsidRDefault="00481303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GB"/>
              </w:rPr>
            </w:pPr>
          </w:p>
        </w:tc>
      </w:tr>
      <w:tr w:rsidR="00481303" w:rsidRPr="00B21C9E" w:rsidTr="00CC7C0F">
        <w:trPr>
          <w:trHeight w:val="300"/>
        </w:trPr>
        <w:tc>
          <w:tcPr>
            <w:tcW w:w="4788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303" w:rsidRPr="00B21C9E" w:rsidRDefault="00481303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76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303" w:rsidRPr="00B21C9E" w:rsidRDefault="00481303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eastAsia="en-GB"/>
              </w:rPr>
              <w:t>n/N</w:t>
            </w:r>
          </w:p>
        </w:tc>
        <w:tc>
          <w:tcPr>
            <w:tcW w:w="184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303" w:rsidRPr="00B21C9E" w:rsidRDefault="00481303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eastAsia="en-GB"/>
              </w:rPr>
              <w:t>proportion (95%CI)</w:t>
            </w:r>
          </w:p>
        </w:tc>
        <w:tc>
          <w:tcPr>
            <w:tcW w:w="18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303" w:rsidRPr="00B21C9E" w:rsidRDefault="00481303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  <w:lang w:eastAsia="en-GB"/>
              </w:rPr>
              <w:t>coefficient (95%CI)</w:t>
            </w:r>
          </w:p>
        </w:tc>
        <w:tc>
          <w:tcPr>
            <w:tcW w:w="877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303" w:rsidRPr="00B21C9E" w:rsidRDefault="00481303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90840" w:rsidRPr="00B21C9E" w:rsidRDefault="00A90840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3a) Description of the trial design</w:t>
            </w:r>
          </w:p>
        </w:tc>
        <w:tc>
          <w:tcPr>
            <w:tcW w:w="76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5/76</w:t>
            </w:r>
          </w:p>
        </w:tc>
        <w:tc>
          <w:tcPr>
            <w:tcW w:w="184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59.2% (46.1, 69.7)</w:t>
            </w:r>
          </w:p>
        </w:tc>
        <w:tc>
          <w:tcPr>
            <w:tcW w:w="183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90840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 xml:space="preserve">0.19 (0.03, </w:t>
            </w:r>
            <w:r w:rsidR="00A90840"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36)</w:t>
            </w:r>
          </w:p>
        </w:tc>
        <w:tc>
          <w:tcPr>
            <w:tcW w:w="8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S</w:t>
            </w:r>
            <w:r w:rsidR="0027613C"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3b) Rationale for an adaptive design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3/77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55.8% (44.2,  66.2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90840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 xml:space="preserve">0.39 (0.24, </w:t>
            </w:r>
            <w:r w:rsidR="00A90840"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54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</w:t>
            </w:r>
            <w:r w:rsidR="0027613C"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3c) Specification of pre-planned adaptation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1/75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54.7% (41.3, 64.0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25 (0.09, 0.42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3d) Unplanned changes to the trial design or methods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38/74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51.4% (41.9, 63.5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24 (0.08, 0.41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3e) Adaptive design properties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39/76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51.3% (38.2,  61.8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34 (0.20, 0.49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6a) Pre-specified outcomes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6/76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60.5% (48.7,  69.7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31 (0.16, 0.46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6b) Unplanned changes to outcomes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4/75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58.7% (48.0, 70.7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34 (0.18, 0.51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7a) Sample size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0/74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54.1% (44.6, 66.2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36 (0.21, 0.50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7b) Decision-making criteria to guide adaptation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3/74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58.1% (44.6, 67.6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33 (0.18, 0.49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8c) Randomisation updates after trial commencement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36/74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8.6% (36.5, 58.1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30 (0.17, 0.45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11c) Confidentiality &amp; minimisation of operational bias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39/75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52.0% (42.7, 65.3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40 (0.28, 0.54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12a) Statistical methods used to compare groups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4/74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59.5% (45.9, 68.9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90840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 xml:space="preserve">0.20 (0.06, </w:t>
            </w:r>
            <w:r w:rsidR="00A90840"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35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A90840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S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12c) Inferential methods/procedures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3/73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58.9% (46.6, 68.5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35 (0.22, 0.50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12d) Methods to combine data across interim stages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36/71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50.7% (40.8, 64.8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30 (0.17, 0.46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12e) Dealing with overrun participants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34/70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8.6% (35.7, 58.6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36 (0.21, 0.51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12f) Dealing with multiple outcomes/multiple treatments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1/73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56.2% (43.8, 65.8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37 (0.22, 0.53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12g) Prior selection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0/70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57.1% (44.3, 67.1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90840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44 (0.31,</w:t>
            </w:r>
            <w:r w:rsidR="00A90840"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 xml:space="preserve"> 0.58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A90840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13a) Randomised, received intended treatment ...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1/73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56.2% (43.8, 65.8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31 (0.15, 0.48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14a) Dates defining the period of recruitment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9/75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38.7% (29.3, 52.0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26 (0.14, 0.39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14b) Unexpected termination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5/73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61.6% (52.1, 74.0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25 (0.13, 0.40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14c) Adaptation decisions (planned and unplanned)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34/71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7.9% (35.2, 57.7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90840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15 (0.00,</w:t>
            </w:r>
            <w:r w:rsidR="00A90840"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 xml:space="preserve"> 0.31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A90840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S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15a) Appropriate baseline data for comparability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1/74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55.4% (41.9, 66.2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90840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44 (0.29,</w:t>
            </w:r>
            <w:r w:rsidR="00A90840"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 xml:space="preserve"> 0.58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A90840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15b) Representativeness of patient population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8/75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37.3% (24.0, 46.7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90840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25 (0.11,</w:t>
            </w:r>
            <w:r w:rsidR="00A90840"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 xml:space="preserve"> 0.38)</w:t>
            </w:r>
          </w:p>
        </w:tc>
        <w:tc>
          <w:tcPr>
            <w:tcW w:w="877" w:type="dxa"/>
            <w:shd w:val="clear" w:color="auto" w:fill="auto"/>
            <w:noWrap/>
            <w:vAlign w:val="center"/>
          </w:tcPr>
          <w:p w:rsidR="00A90840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16) Numbers analysed at the interim &amp; final analysis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2/74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56.8% (43.2, 66.2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29 (0.14, 0.42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17a) Primary outcome results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3/71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60.6% (50.7, 71.8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27 (0.12, 0.44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17c) Suitable representation of interim outcome results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34/72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7.2% (37.5, 59.7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32 (0.18, 0.46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20) Limitations, sources of bias, imprecision &amp;deviations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0/71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56.3% (43.7, 64.8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35 (0.22, 0.49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22b) Contribution to future related research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9/72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0.3% (27.8, 51.4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29 (0.16, 0.45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24b) Intentionally withheld information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7/66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0.9% (30.3, 54.5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28 (0.14, 0.43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24c) Statistical analysis plan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36/69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52.2% (40.6, 65.2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90840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42 (0.28,</w:t>
            </w:r>
            <w:r w:rsidR="00A90840"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 xml:space="preserve"> 0.56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</w:t>
            </w:r>
            <w:r w:rsidR="0027613C"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24d) Simulation protocol and report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33/68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8.5% (38.2, 60.3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38 (0.25, 0.52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24e) Data Monitoring Committee Charter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8/70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0.0% (27.1, 50.0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30 (0.18, 0.44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27613C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</w:t>
            </w:r>
          </w:p>
        </w:tc>
      </w:tr>
      <w:tr w:rsidR="00481303" w:rsidRPr="00B21C9E" w:rsidTr="00481303">
        <w:trPr>
          <w:trHeight w:val="300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(24f) Statistical code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34/69</w:t>
            </w: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A90840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9.3% (37.7, 60.9</w:t>
            </w:r>
            <w:r w:rsidR="00A90840"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90840" w:rsidRPr="00B21C9E" w:rsidRDefault="0027613C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.41 (0.28,</w:t>
            </w:r>
            <w:r w:rsidR="00A90840"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 xml:space="preserve"> 0.56)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</w:t>
            </w:r>
            <w:r w:rsidR="0027613C"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A</w:t>
            </w:r>
          </w:p>
        </w:tc>
      </w:tr>
      <w:tr w:rsidR="00481303" w:rsidRPr="00B21C9E" w:rsidTr="00481303">
        <w:trPr>
          <w:trHeight w:hRule="exact" w:val="113"/>
        </w:trPr>
        <w:tc>
          <w:tcPr>
            <w:tcW w:w="4788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27613C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B21C9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767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1848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A90840" w:rsidRPr="00B21C9E" w:rsidRDefault="00A90840" w:rsidP="0048130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</w:p>
        </w:tc>
      </w:tr>
    </w:tbl>
    <w:p w:rsidR="00D26576" w:rsidRPr="00B21C9E" w:rsidRDefault="00B21C9E" w:rsidP="00057A11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FA, fair agreement; MA, moderate agreement; SA, </w:t>
      </w:r>
      <w:r w:rsidR="00057A11" w:rsidRPr="00B21C9E">
        <w:rPr>
          <w:rFonts w:ascii="Times New Roman" w:hAnsi="Times New Roman" w:cs="Times New Roman"/>
          <w:sz w:val="20"/>
          <w:szCs w:val="20"/>
        </w:rPr>
        <w:t>slight agreement</w:t>
      </w:r>
      <w:r>
        <w:rPr>
          <w:rFonts w:ascii="Times New Roman" w:hAnsi="Times New Roman" w:cs="Times New Roman"/>
          <w:sz w:val="20"/>
          <w:szCs w:val="20"/>
        </w:rPr>
        <w:t>; Perfect agreement is the proportion of responders who did not change their rating scores between rounds</w:t>
      </w:r>
    </w:p>
    <w:sectPr w:rsidR="00D26576" w:rsidRPr="00B21C9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4F13" w:rsidRDefault="00CC4F13" w:rsidP="00B21C9E">
      <w:pPr>
        <w:spacing w:after="0" w:line="240" w:lineRule="auto"/>
      </w:pPr>
      <w:r>
        <w:separator/>
      </w:r>
    </w:p>
  </w:endnote>
  <w:endnote w:type="continuationSeparator" w:id="0">
    <w:p w:rsidR="00CC4F13" w:rsidRDefault="00CC4F13" w:rsidP="00B21C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4972" w:rsidRDefault="0043497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733591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919AD" w:rsidRDefault="00F919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497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5428E" w:rsidRDefault="0055428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4972" w:rsidRDefault="0043497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4F13" w:rsidRDefault="00CC4F13" w:rsidP="00B21C9E">
      <w:pPr>
        <w:spacing w:after="0" w:line="240" w:lineRule="auto"/>
      </w:pPr>
      <w:r>
        <w:separator/>
      </w:r>
    </w:p>
  </w:footnote>
  <w:footnote w:type="continuationSeparator" w:id="0">
    <w:p w:rsidR="00CC4F13" w:rsidRDefault="00CC4F13" w:rsidP="00B21C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4972" w:rsidRDefault="0043497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21C9E" w:rsidRPr="0055428E" w:rsidRDefault="00434972">
    <w:pPr>
      <w:pStyle w:val="Header"/>
      <w:rPr>
        <w:rFonts w:ascii="Times New Roman" w:hAnsi="Times New Roman" w:cs="Times New Roman"/>
        <w:b/>
        <w:sz w:val="32"/>
        <w:szCs w:val="32"/>
      </w:rPr>
    </w:pPr>
    <w:bookmarkStart w:id="0" w:name="_GoBack"/>
    <w:r w:rsidRPr="00434972">
      <w:rPr>
        <w:rFonts w:ascii="Times New Roman" w:hAnsi="Times New Roman"/>
        <w:b/>
        <w:sz w:val="32"/>
        <w:szCs w:val="32"/>
      </w:rPr>
      <w:t>Additional file</w:t>
    </w:r>
    <w:r>
      <w:rPr>
        <w:b/>
        <w:sz w:val="32"/>
        <w:szCs w:val="32"/>
      </w:rPr>
      <w:t xml:space="preserve"> </w:t>
    </w:r>
    <w:bookmarkEnd w:id="0"/>
    <w:r w:rsidR="00FA5CCC">
      <w:rPr>
        <w:rFonts w:ascii="Times New Roman" w:hAnsi="Times New Roman" w:cs="Times New Roman"/>
        <w:b/>
        <w:sz w:val="32"/>
        <w:szCs w:val="32"/>
      </w:rPr>
      <w:t>8</w:t>
    </w:r>
    <w:r w:rsidR="00B21C9E" w:rsidRPr="0055428E">
      <w:rPr>
        <w:rFonts w:ascii="Times New Roman" w:hAnsi="Times New Roman" w:cs="Times New Roman"/>
        <w:b/>
        <w:sz w:val="32"/>
        <w:szCs w:val="32"/>
      </w:rPr>
      <w:t>: Measures of agr</w:t>
    </w:r>
    <w:r w:rsidR="00FA5CCC">
      <w:rPr>
        <w:rFonts w:ascii="Times New Roman" w:hAnsi="Times New Roman" w:cs="Times New Roman"/>
        <w:b/>
        <w:sz w:val="32"/>
        <w:szCs w:val="32"/>
      </w:rPr>
      <w:t xml:space="preserve">eement in rating scores between </w:t>
    </w:r>
    <w:r w:rsidR="00B21C9E" w:rsidRPr="0055428E">
      <w:rPr>
        <w:rFonts w:ascii="Times New Roman" w:hAnsi="Times New Roman" w:cs="Times New Roman"/>
        <w:b/>
        <w:sz w:val="32"/>
        <w:szCs w:val="32"/>
      </w:rPr>
      <w:t>rounds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4972" w:rsidRDefault="0043497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2sDC0MDEwsjA3NDdQ0lEKTi0uzszPAykwqgUAxf8oHywAAAA="/>
    <w:docVar w:name="Total_Editing_Time" w:val="3"/>
  </w:docVars>
  <w:rsids>
    <w:rsidRoot w:val="00A90840"/>
    <w:rsid w:val="00010595"/>
    <w:rsid w:val="00057A11"/>
    <w:rsid w:val="000E37C8"/>
    <w:rsid w:val="0027613C"/>
    <w:rsid w:val="002F24E5"/>
    <w:rsid w:val="00317A4E"/>
    <w:rsid w:val="00434972"/>
    <w:rsid w:val="00481303"/>
    <w:rsid w:val="0055428E"/>
    <w:rsid w:val="005D7B60"/>
    <w:rsid w:val="00606F37"/>
    <w:rsid w:val="00683CA8"/>
    <w:rsid w:val="00774612"/>
    <w:rsid w:val="00840BCF"/>
    <w:rsid w:val="008911F4"/>
    <w:rsid w:val="008C3B80"/>
    <w:rsid w:val="00A90840"/>
    <w:rsid w:val="00AE2299"/>
    <w:rsid w:val="00B21C9E"/>
    <w:rsid w:val="00B2407F"/>
    <w:rsid w:val="00C24B87"/>
    <w:rsid w:val="00C26BD0"/>
    <w:rsid w:val="00CC4F13"/>
    <w:rsid w:val="00E72036"/>
    <w:rsid w:val="00F919AD"/>
    <w:rsid w:val="00FA5CCC"/>
    <w:rsid w:val="00FD1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1C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1C9E"/>
  </w:style>
  <w:style w:type="paragraph" w:styleId="Footer">
    <w:name w:val="footer"/>
    <w:basedOn w:val="Normal"/>
    <w:link w:val="FooterChar"/>
    <w:uiPriority w:val="99"/>
    <w:unhideWhenUsed/>
    <w:rsid w:val="00B21C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1C9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1C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1C9E"/>
  </w:style>
  <w:style w:type="paragraph" w:styleId="Footer">
    <w:name w:val="footer"/>
    <w:basedOn w:val="Normal"/>
    <w:link w:val="FooterChar"/>
    <w:uiPriority w:val="99"/>
    <w:unhideWhenUsed/>
    <w:rsid w:val="00B21C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1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46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90</Words>
  <Characters>2760</Characters>
  <Application>Microsoft Office Word</Application>
  <DocSecurity>0</DocSecurity>
  <Lines>197</Lines>
  <Paragraphs>2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ya Dimairo</dc:creator>
  <cp:keywords/>
  <dc:description/>
  <cp:lastModifiedBy>JFURTON</cp:lastModifiedBy>
  <cp:revision>7</cp:revision>
  <dcterms:created xsi:type="dcterms:W3CDTF">2018-09-12T09:45:00Z</dcterms:created>
  <dcterms:modified xsi:type="dcterms:W3CDTF">2018-10-25T14:20:00Z</dcterms:modified>
</cp:coreProperties>
</file>